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2E7B" w:rsidRPr="00E33955" w:rsidRDefault="00885973" w:rsidP="0093203D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E33955">
        <w:rPr>
          <w:rFonts w:ascii="Times New Roman" w:hAnsi="Times New Roman" w:cs="Times New Roman"/>
          <w:b/>
          <w:bCs/>
          <w:noProof/>
          <w:sz w:val="32"/>
          <w:szCs w:val="2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43F6E6" wp14:editId="2263B8FD">
                <wp:simplePos x="0" y="0"/>
                <wp:positionH relativeFrom="column">
                  <wp:posOffset>5104737</wp:posOffset>
                </wp:positionH>
                <wp:positionV relativeFrom="paragraph">
                  <wp:posOffset>206734</wp:posOffset>
                </wp:positionV>
                <wp:extent cx="1073426" cy="1129085"/>
                <wp:effectExtent l="0" t="0" r="12700" b="139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3426" cy="11290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7923" w:rsidRDefault="00527923"/>
                          <w:p w:rsidR="00527923" w:rsidRDefault="00527923" w:rsidP="00527923">
                            <w:pPr>
                              <w:jc w:val="center"/>
                            </w:pPr>
                          </w:p>
                          <w:p w:rsidR="00885973" w:rsidRDefault="00885973" w:rsidP="00527923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1.95pt;margin-top:16.3pt;width:84.5pt;height:88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" fillcolor="white [3201]" strokeweight=".5pt">
                <v:textbox>
                  <w:txbxContent>
                    <w:p w:rsidR="00527923" w:rsidRDefault="00527923"/>
                    <w:p w:rsidR="00527923" w:rsidRDefault="00527923" w:rsidP="00527923">
                      <w:pPr>
                        <w:jc w:val="center"/>
                      </w:pPr>
                    </w:p>
                    <w:p w:rsidR="00885973" w:rsidRDefault="00885973" w:rsidP="00527923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93203D" w:rsidRPr="00E33955">
        <w:rPr>
          <w:rFonts w:ascii="Times New Roman" w:hAnsi="Times New Roman" w:cs="Times New Roman"/>
          <w:b/>
          <w:bCs/>
          <w:sz w:val="32"/>
          <w:szCs w:val="28"/>
        </w:rPr>
        <w:t>Template of Curriculum Vitae</w:t>
      </w:r>
    </w:p>
    <w:p w:rsidR="0093203D" w:rsidRPr="00885973" w:rsidRDefault="0093203D" w:rsidP="0093203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93203D" w:rsidRPr="00885973" w:rsidRDefault="0093203D" w:rsidP="009320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Introduction</w:t>
      </w:r>
    </w:p>
    <w:p w:rsidR="0093203D" w:rsidRPr="00885973" w:rsidRDefault="00542946" w:rsidP="00885973">
      <w:pPr>
        <w:spacing w:after="0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</w:t>
      </w:r>
      <w:r w:rsidR="0093203D" w:rsidRPr="00885973">
        <w:rPr>
          <w:rFonts w:ascii="Times New Roman" w:hAnsi="Times New Roman" w:cs="Times New Roman"/>
        </w:rPr>
        <w:t>Name: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Date of Birth</w:t>
      </w:r>
      <w:r w:rsidR="00B87B54" w:rsidRPr="00885973">
        <w:rPr>
          <w:rFonts w:ascii="Times New Roman" w:hAnsi="Times New Roman" w:cs="Times New Roman"/>
        </w:rPr>
        <w:t>: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Citizenship</w:t>
      </w:r>
      <w:r w:rsidR="00542946">
        <w:rPr>
          <w:rFonts w:ascii="Times New Roman" w:hAnsi="Times New Roman" w:cs="Times New Roman"/>
        </w:rPr>
        <w:t xml:space="preserve"> No.</w:t>
      </w:r>
      <w:r w:rsidR="00B87B54" w:rsidRPr="00885973">
        <w:rPr>
          <w:rFonts w:ascii="Times New Roman" w:hAnsi="Times New Roman" w:cs="Times New Roman"/>
        </w:rPr>
        <w:t>:</w:t>
      </w:r>
    </w:p>
    <w:p w:rsidR="0093203D" w:rsidRPr="00885973" w:rsidRDefault="00542946" w:rsidP="00885973">
      <w:pPr>
        <w:spacing w:after="0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ncil R</w:t>
      </w:r>
      <w:r w:rsidR="0093203D" w:rsidRPr="00885973">
        <w:rPr>
          <w:rFonts w:ascii="Times New Roman" w:hAnsi="Times New Roman" w:cs="Times New Roman"/>
        </w:rPr>
        <w:t>egistration</w:t>
      </w:r>
      <w:r w:rsidR="00885973">
        <w:rPr>
          <w:rFonts w:ascii="Times New Roman" w:hAnsi="Times New Roman" w:cs="Times New Roman"/>
        </w:rPr>
        <w:t xml:space="preserve"> </w:t>
      </w:r>
      <w:r w:rsidR="0093203D" w:rsidRPr="00885973">
        <w:rPr>
          <w:rFonts w:ascii="Times New Roman" w:hAnsi="Times New Roman" w:cs="Times New Roman"/>
        </w:rPr>
        <w:t>(if required)</w:t>
      </w:r>
      <w:r w:rsidR="00E33955">
        <w:rPr>
          <w:rFonts w:ascii="Times New Roman" w:hAnsi="Times New Roman" w:cs="Times New Roman"/>
        </w:rPr>
        <w:t xml:space="preserve">: 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Email</w:t>
      </w:r>
      <w:r w:rsidR="00542946">
        <w:rPr>
          <w:rFonts w:ascii="Times New Roman" w:hAnsi="Times New Roman" w:cs="Times New Roman"/>
        </w:rPr>
        <w:t xml:space="preserve"> ID</w:t>
      </w:r>
      <w:r w:rsidR="00B87B54" w:rsidRPr="00885973">
        <w:rPr>
          <w:rFonts w:ascii="Times New Roman" w:hAnsi="Times New Roman" w:cs="Times New Roman"/>
        </w:rPr>
        <w:t>:</w:t>
      </w:r>
    </w:p>
    <w:p w:rsidR="0093203D" w:rsidRDefault="00542946" w:rsidP="00885973">
      <w:pPr>
        <w:spacing w:after="0"/>
        <w:ind w:left="8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ll P</w:t>
      </w:r>
      <w:r w:rsidR="0093203D" w:rsidRPr="00885973">
        <w:rPr>
          <w:rFonts w:ascii="Times New Roman" w:hAnsi="Times New Roman" w:cs="Times New Roman"/>
        </w:rPr>
        <w:t xml:space="preserve">hone: </w:t>
      </w:r>
    </w:p>
    <w:p w:rsidR="00885973" w:rsidRPr="00885973" w:rsidRDefault="00885973" w:rsidP="00885973">
      <w:pPr>
        <w:spacing w:after="0"/>
        <w:ind w:left="810"/>
        <w:rPr>
          <w:rFonts w:ascii="Times New Roman" w:hAnsi="Times New Roman" w:cs="Times New Roman"/>
        </w:rPr>
      </w:pPr>
    </w:p>
    <w:p w:rsidR="00414533" w:rsidRPr="00885973" w:rsidRDefault="00414533" w:rsidP="004145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Academic records</w:t>
      </w:r>
    </w:p>
    <w:tbl>
      <w:tblPr>
        <w:tblStyle w:val="TableGrid"/>
        <w:tblW w:w="9540" w:type="dxa"/>
        <w:tblInd w:w="445" w:type="dxa"/>
        <w:tblLayout w:type="fixed"/>
        <w:tblLook w:val="04A0" w:firstRow="1" w:lastRow="0" w:firstColumn="1" w:lastColumn="0" w:noHBand="0" w:noVBand="1"/>
      </w:tblPr>
      <w:tblGrid>
        <w:gridCol w:w="540"/>
        <w:gridCol w:w="1800"/>
        <w:gridCol w:w="1710"/>
        <w:gridCol w:w="1800"/>
        <w:gridCol w:w="1260"/>
        <w:gridCol w:w="1350"/>
        <w:gridCol w:w="1080"/>
      </w:tblGrid>
      <w:tr w:rsidR="00885973" w:rsidRPr="00885973" w:rsidTr="00930E4B">
        <w:trPr>
          <w:trHeight w:val="287"/>
        </w:trPr>
        <w:tc>
          <w:tcPr>
            <w:tcW w:w="54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Level</w:t>
            </w:r>
          </w:p>
        </w:tc>
        <w:tc>
          <w:tcPr>
            <w:tcW w:w="17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Name of degree</w:t>
            </w: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Board/University</w:t>
            </w:r>
          </w:p>
        </w:tc>
        <w:tc>
          <w:tcPr>
            <w:tcW w:w="126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assed year</w:t>
            </w:r>
          </w:p>
        </w:tc>
        <w:tc>
          <w:tcPr>
            <w:tcW w:w="135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ivision</w:t>
            </w: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 w:rsidR="00885973" w:rsidRPr="00885973" w:rsidTr="00930E4B">
        <w:trPr>
          <w:trHeight w:val="404"/>
        </w:trPr>
        <w:tc>
          <w:tcPr>
            <w:tcW w:w="54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LC</w:t>
            </w:r>
            <w:proofErr w:type="spellEnd"/>
            <w:r w:rsidRPr="00885973">
              <w:rPr>
                <w:rFonts w:ascii="Times New Roman" w:hAnsi="Times New Roman" w:cs="Times New Roman"/>
              </w:rPr>
              <w:t>/SEE</w:t>
            </w:r>
          </w:p>
        </w:tc>
        <w:tc>
          <w:tcPr>
            <w:tcW w:w="17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930E4B">
        <w:trPr>
          <w:trHeight w:val="386"/>
        </w:trPr>
        <w:tc>
          <w:tcPr>
            <w:tcW w:w="54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2/I</w:t>
            </w:r>
            <w:r w:rsidRPr="00885973">
              <w:rPr>
                <w:rFonts w:ascii="Times New Roman" w:hAnsi="Times New Roman" w:cs="Times New Roman"/>
              </w:rPr>
              <w:t xml:space="preserve">ntermediate </w:t>
            </w:r>
          </w:p>
        </w:tc>
        <w:tc>
          <w:tcPr>
            <w:tcW w:w="17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930E4B">
        <w:trPr>
          <w:trHeight w:val="341"/>
        </w:trPr>
        <w:tc>
          <w:tcPr>
            <w:tcW w:w="54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Bachelor</w:t>
            </w:r>
          </w:p>
        </w:tc>
        <w:tc>
          <w:tcPr>
            <w:tcW w:w="17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930E4B">
        <w:trPr>
          <w:trHeight w:val="350"/>
        </w:trPr>
        <w:tc>
          <w:tcPr>
            <w:tcW w:w="54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Master</w:t>
            </w:r>
          </w:p>
        </w:tc>
        <w:tc>
          <w:tcPr>
            <w:tcW w:w="17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930E4B">
        <w:tc>
          <w:tcPr>
            <w:tcW w:w="54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M. Phil.</w:t>
            </w:r>
          </w:p>
        </w:tc>
        <w:tc>
          <w:tcPr>
            <w:tcW w:w="17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930E4B">
        <w:trPr>
          <w:trHeight w:val="359"/>
        </w:trPr>
        <w:tc>
          <w:tcPr>
            <w:tcW w:w="54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h.D.</w:t>
            </w:r>
          </w:p>
        </w:tc>
        <w:tc>
          <w:tcPr>
            <w:tcW w:w="17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</w:tbl>
    <w:p w:rsidR="00414533" w:rsidRPr="00885973" w:rsidRDefault="00414533" w:rsidP="00930E4B">
      <w:pPr>
        <w:rPr>
          <w:rFonts w:ascii="Times New Roman" w:hAnsi="Times New Roman" w:cs="Times New Roman"/>
        </w:rPr>
      </w:pPr>
    </w:p>
    <w:p w:rsidR="0093203D" w:rsidRPr="00885973" w:rsidRDefault="00414533" w:rsidP="004145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Experience</w:t>
      </w:r>
      <w:r w:rsidR="004534AB" w:rsidRPr="00885973">
        <w:rPr>
          <w:rFonts w:ascii="Times New Roman" w:hAnsi="Times New Roman" w:cs="Times New Roman"/>
        </w:rPr>
        <w:t>*</w:t>
      </w: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715"/>
        <w:gridCol w:w="1703"/>
        <w:gridCol w:w="1357"/>
        <w:gridCol w:w="1710"/>
        <w:gridCol w:w="1530"/>
        <w:gridCol w:w="1620"/>
      </w:tblGrid>
      <w:tr w:rsidR="00885973" w:rsidRPr="00885973" w:rsidTr="008C36D3">
        <w:tc>
          <w:tcPr>
            <w:tcW w:w="715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703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1357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osition</w:t>
            </w:r>
          </w:p>
        </w:tc>
        <w:tc>
          <w:tcPr>
            <w:tcW w:w="3240" w:type="dxa"/>
            <w:gridSpan w:val="2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1620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885973">
              <w:rPr>
                <w:rFonts w:ascii="Times New Roman" w:hAnsi="Times New Roman" w:cs="Times New Roman"/>
              </w:rPr>
              <w:t>emarks</w:t>
            </w:r>
          </w:p>
        </w:tc>
      </w:tr>
      <w:tr w:rsidR="00885973" w:rsidRPr="00885973" w:rsidTr="008C36D3">
        <w:tc>
          <w:tcPr>
            <w:tcW w:w="715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357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From </w:t>
            </w:r>
          </w:p>
        </w:tc>
        <w:tc>
          <w:tcPr>
            <w:tcW w:w="1530" w:type="dxa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1620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4534AB" w:rsidRPr="00885973" w:rsidTr="00930E4B">
        <w:trPr>
          <w:trHeight w:val="278"/>
        </w:trPr>
        <w:tc>
          <w:tcPr>
            <w:tcW w:w="715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357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4534AB" w:rsidRPr="00885973" w:rsidTr="00930E4B">
        <w:trPr>
          <w:trHeight w:val="350"/>
        </w:trPr>
        <w:tc>
          <w:tcPr>
            <w:tcW w:w="715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357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414533" w:rsidRPr="00885973" w:rsidRDefault="00414533" w:rsidP="00414533">
      <w:pPr>
        <w:pStyle w:val="ListParagraph"/>
        <w:rPr>
          <w:rFonts w:ascii="Times New Roman" w:hAnsi="Times New Roman" w:cs="Times New Roman"/>
        </w:rPr>
      </w:pPr>
    </w:p>
    <w:p w:rsidR="0093203D" w:rsidRPr="00885973" w:rsidRDefault="004534AB" w:rsidP="004534AB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*If required, can insert other rows.</w:t>
      </w:r>
    </w:p>
    <w:p w:rsidR="004534AB" w:rsidRPr="00885973" w:rsidRDefault="004534AB" w:rsidP="004534A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Training</w:t>
      </w:r>
      <w:r w:rsidR="00885973">
        <w:rPr>
          <w:rFonts w:ascii="Times New Roman" w:hAnsi="Times New Roman" w:cs="Times New Roman"/>
        </w:rPr>
        <w:t>*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5"/>
        <w:gridCol w:w="1976"/>
        <w:gridCol w:w="1559"/>
        <w:gridCol w:w="1344"/>
        <w:gridCol w:w="1421"/>
        <w:gridCol w:w="1525"/>
      </w:tblGrid>
      <w:tr w:rsidR="00527923" w:rsidRPr="00885973" w:rsidTr="00B87B54">
        <w:tc>
          <w:tcPr>
            <w:tcW w:w="805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976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2903" w:type="dxa"/>
            <w:gridSpan w:val="2"/>
          </w:tcPr>
          <w:p w:rsidR="00527923" w:rsidRPr="00885973" w:rsidRDefault="00527923" w:rsidP="00BA5C8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1421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Organizer</w:t>
            </w:r>
          </w:p>
        </w:tc>
        <w:tc>
          <w:tcPr>
            <w:tcW w:w="1525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527923" w:rsidRPr="00885973" w:rsidTr="00B87B54">
        <w:tc>
          <w:tcPr>
            <w:tcW w:w="805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76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344" w:type="dxa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1421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25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A5C88" w:rsidRPr="00885973" w:rsidTr="00930E4B">
        <w:trPr>
          <w:trHeight w:val="467"/>
        </w:trPr>
        <w:tc>
          <w:tcPr>
            <w:tcW w:w="805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76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344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21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25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4534AB" w:rsidRDefault="004534AB" w:rsidP="004534AB">
      <w:pPr>
        <w:pStyle w:val="ListParagraph"/>
        <w:rPr>
          <w:rFonts w:ascii="Times New Roman" w:hAnsi="Times New Roman" w:cs="Times New Roman"/>
        </w:rPr>
      </w:pPr>
    </w:p>
    <w:p w:rsidR="00885973" w:rsidRPr="00885973" w:rsidRDefault="00885973" w:rsidP="00885973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*If required, can insert other rows.</w:t>
      </w:r>
    </w:p>
    <w:p w:rsidR="00885973" w:rsidRPr="00885973" w:rsidRDefault="00885973" w:rsidP="004534AB">
      <w:pPr>
        <w:pStyle w:val="ListParagraph"/>
        <w:rPr>
          <w:rFonts w:ascii="Times New Roman" w:hAnsi="Times New Roman" w:cs="Times New Roman"/>
        </w:rPr>
      </w:pPr>
    </w:p>
    <w:p w:rsidR="0093203D" w:rsidRPr="00885973" w:rsidRDefault="00BA5C88" w:rsidP="00BA5C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Research and publication</w:t>
      </w:r>
      <w:r w:rsidR="00B0409B" w:rsidRPr="00885973">
        <w:rPr>
          <w:rFonts w:ascii="Times New Roman" w:hAnsi="Times New Roman" w:cs="Times New Roman"/>
        </w:rPr>
        <w:t>s</w:t>
      </w:r>
      <w:r w:rsidR="00885973">
        <w:rPr>
          <w:rFonts w:ascii="Times New Roman" w:hAnsi="Times New Roman" w:cs="Times New Roman"/>
        </w:rPr>
        <w:t>*</w:t>
      </w:r>
    </w:p>
    <w:p w:rsidR="00B0409B" w:rsidRPr="00885973" w:rsidRDefault="00B0409B" w:rsidP="00B0409B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Reference books</w:t>
      </w: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535"/>
        <w:gridCol w:w="1892"/>
        <w:gridCol w:w="1288"/>
        <w:gridCol w:w="1950"/>
        <w:gridCol w:w="1440"/>
        <w:gridCol w:w="1530"/>
      </w:tblGrid>
      <w:tr w:rsidR="00B0409B" w:rsidRPr="00885973" w:rsidTr="00B87B54"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Name of book</w:t>
            </w: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B0409B" w:rsidRPr="00885973" w:rsidTr="00930E4B">
        <w:trPr>
          <w:trHeight w:val="359"/>
        </w:trPr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0409B" w:rsidRPr="00885973" w:rsidTr="00930E4B">
        <w:trPr>
          <w:trHeight w:val="350"/>
        </w:trPr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0409B" w:rsidRPr="00885973" w:rsidTr="00930E4B">
        <w:trPr>
          <w:trHeight w:val="440"/>
        </w:trPr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B0409B" w:rsidRPr="00885973" w:rsidRDefault="00B0409B" w:rsidP="00B0409B">
      <w:pPr>
        <w:pStyle w:val="ListParagraph"/>
        <w:rPr>
          <w:rFonts w:ascii="Times New Roman" w:hAnsi="Times New Roman" w:cs="Times New Roman"/>
        </w:rPr>
      </w:pPr>
    </w:p>
    <w:p w:rsidR="00527923" w:rsidRDefault="00527923" w:rsidP="00B0409B">
      <w:pPr>
        <w:pStyle w:val="ListParagraph"/>
        <w:rPr>
          <w:rFonts w:ascii="Times New Roman" w:hAnsi="Times New Roman" w:cs="Times New Roman"/>
        </w:rPr>
      </w:pPr>
    </w:p>
    <w:p w:rsidR="00527923" w:rsidRDefault="00527923" w:rsidP="00B0409B">
      <w:pPr>
        <w:pStyle w:val="ListParagraph"/>
        <w:rPr>
          <w:rFonts w:ascii="Times New Roman" w:hAnsi="Times New Roman" w:cs="Times New Roman"/>
        </w:rPr>
      </w:pPr>
    </w:p>
    <w:p w:rsidR="00527923" w:rsidRDefault="00527923" w:rsidP="00B0409B">
      <w:pPr>
        <w:pStyle w:val="ListParagraph"/>
        <w:rPr>
          <w:rFonts w:ascii="Times New Roman" w:hAnsi="Times New Roman" w:cs="Times New Roman"/>
        </w:rPr>
      </w:pPr>
    </w:p>
    <w:p w:rsidR="00B0409B" w:rsidRPr="00885973" w:rsidRDefault="005F067C" w:rsidP="00B0409B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Research Report</w:t>
      </w:r>
    </w:p>
    <w:tbl>
      <w:tblPr>
        <w:tblStyle w:val="TableGrid"/>
        <w:tblW w:w="9810" w:type="dxa"/>
        <w:tblInd w:w="265" w:type="dxa"/>
        <w:tblLook w:val="04A0" w:firstRow="1" w:lastRow="0" w:firstColumn="1" w:lastColumn="0" w:noHBand="0" w:noVBand="1"/>
      </w:tblPr>
      <w:tblGrid>
        <w:gridCol w:w="630"/>
        <w:gridCol w:w="2310"/>
        <w:gridCol w:w="1273"/>
        <w:gridCol w:w="1209"/>
        <w:gridCol w:w="698"/>
        <w:gridCol w:w="2160"/>
        <w:gridCol w:w="1530"/>
      </w:tblGrid>
      <w:tr w:rsidR="00527923" w:rsidRPr="00885973" w:rsidTr="00930E4B">
        <w:tc>
          <w:tcPr>
            <w:tcW w:w="630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2310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1273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Funding</w:t>
            </w:r>
            <w:r>
              <w:rPr>
                <w:rFonts w:ascii="Times New Roman" w:hAnsi="Times New Roman" w:cs="Times New Roman"/>
              </w:rPr>
              <w:t xml:space="preserve"> Agency</w:t>
            </w:r>
          </w:p>
        </w:tc>
        <w:tc>
          <w:tcPr>
            <w:tcW w:w="1907" w:type="dxa"/>
            <w:gridSpan w:val="2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2160" w:type="dxa"/>
            <w:vMerge w:val="restart"/>
          </w:tcPr>
          <w:p w:rsidR="00527923" w:rsidRPr="00885973" w:rsidRDefault="00527923" w:rsidP="0052792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Year of </w:t>
            </w:r>
            <w:r>
              <w:rPr>
                <w:rFonts w:ascii="Times New Roman" w:hAnsi="Times New Roman" w:cs="Times New Roman"/>
              </w:rPr>
              <w:t>C</w:t>
            </w:r>
            <w:r w:rsidRPr="00885973">
              <w:rPr>
                <w:rFonts w:ascii="Times New Roman" w:hAnsi="Times New Roman" w:cs="Times New Roman"/>
              </w:rPr>
              <w:t>ompletion</w:t>
            </w:r>
          </w:p>
        </w:tc>
        <w:tc>
          <w:tcPr>
            <w:tcW w:w="1530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527923" w:rsidRPr="00885973" w:rsidTr="00930E4B">
        <w:tc>
          <w:tcPr>
            <w:tcW w:w="630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310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73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09" w:type="dxa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698" w:type="dxa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2160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5F067C" w:rsidRPr="00885973" w:rsidTr="00930E4B">
        <w:trPr>
          <w:trHeight w:val="359"/>
        </w:trPr>
        <w:tc>
          <w:tcPr>
            <w:tcW w:w="630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310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73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09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698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5F067C" w:rsidRPr="00885973" w:rsidRDefault="005F067C" w:rsidP="00B0409B">
      <w:pPr>
        <w:pStyle w:val="ListParagraph"/>
        <w:rPr>
          <w:rFonts w:ascii="Times New Roman" w:hAnsi="Times New Roman" w:cs="Times New Roman"/>
        </w:rPr>
      </w:pPr>
    </w:p>
    <w:p w:rsidR="005F067C" w:rsidRPr="00885973" w:rsidRDefault="005F067C" w:rsidP="005F067C">
      <w:pPr>
        <w:tabs>
          <w:tab w:val="left" w:pos="990"/>
        </w:tabs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ab/>
        <w:t>Journal Articles</w:t>
      </w:r>
    </w:p>
    <w:tbl>
      <w:tblPr>
        <w:tblStyle w:val="TableGrid"/>
        <w:tblW w:w="9680" w:type="dxa"/>
        <w:tblInd w:w="355" w:type="dxa"/>
        <w:tblLook w:val="04A0" w:firstRow="1" w:lastRow="0" w:firstColumn="1" w:lastColumn="0" w:noHBand="0" w:noVBand="1"/>
      </w:tblPr>
      <w:tblGrid>
        <w:gridCol w:w="630"/>
        <w:gridCol w:w="2070"/>
        <w:gridCol w:w="2070"/>
        <w:gridCol w:w="2340"/>
        <w:gridCol w:w="1260"/>
        <w:gridCol w:w="1310"/>
      </w:tblGrid>
      <w:tr w:rsidR="005F067C" w:rsidRPr="00885973" w:rsidTr="00930E4B">
        <w:tc>
          <w:tcPr>
            <w:tcW w:w="63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Title </w:t>
            </w:r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Name of Journal </w:t>
            </w:r>
          </w:p>
        </w:tc>
        <w:tc>
          <w:tcPr>
            <w:tcW w:w="234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Year of Publication</w:t>
            </w:r>
          </w:p>
        </w:tc>
        <w:tc>
          <w:tcPr>
            <w:tcW w:w="12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Role </w:t>
            </w:r>
          </w:p>
        </w:tc>
        <w:tc>
          <w:tcPr>
            <w:tcW w:w="131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5F067C" w:rsidRPr="00885973" w:rsidTr="00930E4B">
        <w:trPr>
          <w:trHeight w:val="287"/>
        </w:trPr>
        <w:tc>
          <w:tcPr>
            <w:tcW w:w="63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31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</w:tr>
      <w:tr w:rsidR="005F067C" w:rsidRPr="00885973" w:rsidTr="00930E4B">
        <w:trPr>
          <w:trHeight w:val="368"/>
        </w:trPr>
        <w:tc>
          <w:tcPr>
            <w:tcW w:w="63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31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</w:tr>
      <w:tr w:rsidR="005F067C" w:rsidRPr="00885973" w:rsidTr="00930E4B">
        <w:trPr>
          <w:trHeight w:val="332"/>
        </w:trPr>
        <w:tc>
          <w:tcPr>
            <w:tcW w:w="63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31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</w:tr>
    </w:tbl>
    <w:p w:rsidR="00885973" w:rsidRPr="00885973" w:rsidRDefault="00885973" w:rsidP="00885973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*If required, can insert other rows.</w:t>
      </w:r>
    </w:p>
    <w:p w:rsidR="005F067C" w:rsidRPr="00885973" w:rsidRDefault="005F067C" w:rsidP="005F067C">
      <w:pPr>
        <w:tabs>
          <w:tab w:val="left" w:pos="990"/>
        </w:tabs>
        <w:rPr>
          <w:rFonts w:ascii="Times New Roman" w:hAnsi="Times New Roman" w:cs="Times New Roman"/>
        </w:rPr>
      </w:pPr>
    </w:p>
    <w:p w:rsidR="00885973" w:rsidRPr="00885973" w:rsidRDefault="00885973">
      <w:pPr>
        <w:tabs>
          <w:tab w:val="left" w:pos="99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) Additional information's (if any)</w:t>
      </w:r>
      <w:r w:rsidR="00E33955">
        <w:rPr>
          <w:rFonts w:ascii="Times New Roman" w:hAnsi="Times New Roman" w:cs="Times New Roman"/>
        </w:rPr>
        <w:t>:</w:t>
      </w:r>
      <w:bookmarkStart w:id="0" w:name="_GoBack"/>
      <w:bookmarkEnd w:id="0"/>
    </w:p>
    <w:sectPr w:rsidR="00885973" w:rsidRPr="0088597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312F" w:rsidRDefault="00B5312F" w:rsidP="00527923">
      <w:pPr>
        <w:spacing w:after="0" w:line="240" w:lineRule="auto"/>
      </w:pPr>
      <w:r>
        <w:separator/>
      </w:r>
    </w:p>
  </w:endnote>
  <w:endnote w:type="continuationSeparator" w:id="0">
    <w:p w:rsidR="00B5312F" w:rsidRDefault="00B5312F" w:rsidP="00527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750496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527923" w:rsidRDefault="00527923" w:rsidP="0052792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0E4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0E4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312F" w:rsidRDefault="00B5312F" w:rsidP="00527923">
      <w:pPr>
        <w:spacing w:after="0" w:line="240" w:lineRule="auto"/>
      </w:pPr>
      <w:r>
        <w:separator/>
      </w:r>
    </w:p>
  </w:footnote>
  <w:footnote w:type="continuationSeparator" w:id="0">
    <w:p w:rsidR="00B5312F" w:rsidRDefault="00B5312F" w:rsidP="00527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84008A"/>
    <w:multiLevelType w:val="hybridMultilevel"/>
    <w:tmpl w:val="2C24D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Y0NjA1NDUztLRQ0lEKTi0uzszPAykwrAUAVPPicCwAAAA="/>
  </w:docVars>
  <w:rsids>
    <w:rsidRoot w:val="0093203D"/>
    <w:rsid w:val="000354B2"/>
    <w:rsid w:val="00320AD1"/>
    <w:rsid w:val="00414533"/>
    <w:rsid w:val="004534AB"/>
    <w:rsid w:val="00527923"/>
    <w:rsid w:val="00542946"/>
    <w:rsid w:val="005F067C"/>
    <w:rsid w:val="007916A6"/>
    <w:rsid w:val="00885973"/>
    <w:rsid w:val="008C36D3"/>
    <w:rsid w:val="00930E4B"/>
    <w:rsid w:val="0093203D"/>
    <w:rsid w:val="00B0409B"/>
    <w:rsid w:val="00B5312F"/>
    <w:rsid w:val="00B622F2"/>
    <w:rsid w:val="00B87B54"/>
    <w:rsid w:val="00BA5C88"/>
    <w:rsid w:val="00E3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A65C4C-8776-4F93-9192-E33F8A4D6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03D"/>
    <w:pPr>
      <w:ind w:left="720"/>
      <w:contextualSpacing/>
    </w:pPr>
  </w:style>
  <w:style w:type="table" w:styleId="TableGrid">
    <w:name w:val="Table Grid"/>
    <w:basedOn w:val="TableNormal"/>
    <w:uiPriority w:val="39"/>
    <w:rsid w:val="0041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27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923"/>
  </w:style>
  <w:style w:type="paragraph" w:styleId="Footer">
    <w:name w:val="footer"/>
    <w:basedOn w:val="Normal"/>
    <w:link w:val="FooterChar"/>
    <w:uiPriority w:val="99"/>
    <w:unhideWhenUsed/>
    <w:rsid w:val="00527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i Bhandari</dc:creator>
  <cp:keywords/>
  <dc:description/>
  <cp:lastModifiedBy>user</cp:lastModifiedBy>
  <cp:revision>6</cp:revision>
  <dcterms:created xsi:type="dcterms:W3CDTF">2021-01-15T09:26:00Z</dcterms:created>
  <dcterms:modified xsi:type="dcterms:W3CDTF">2023-12-24T06:01:00Z</dcterms:modified>
</cp:coreProperties>
</file>